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Affiliation:</w:t>
      </w:r>
      <w:r>
        <w:t xml:space="preserve"> </w:t>
      </w:r>
      <w:r>
        <w:t xml:space="preserve">Postdoc, Institute for Genomic Diversity, Cornell University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p>
      <w:r>
        <w:pict>
          <v:rect style="width:0;height:1.5pt" o:hralign="center" o:hrstd="t" o:hr="t"/>
        </w:pict>
      </w:r>
    </w:p>
    <w:bookmarkStart w:id="21" w:name="positions-education"/>
    <w:p>
      <w:pPr>
        <w:pStyle w:val="Heading2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, Institute for Genomic Diversity, Cornell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ublications"/>
    <w:p>
      <w:pPr>
        <w:pStyle w:val="Heading2"/>
      </w:pPr>
      <w:r>
        <w:t xml:space="preserve">Publications</w:t>
      </w:r>
    </w:p>
    <w:bookmarkEnd w:id="22"/>
    <w:bookmarkStart w:id="23" w:name="peer-reviewed-publications"/>
    <w:p>
      <w:pPr>
        <w:pStyle w:val="Heading2"/>
      </w:pPr>
      <w:r>
        <w:t xml:space="preserve">Peer-reviewed Publications</w:t>
      </w:r>
    </w:p>
    <w:p>
      <w:pPr>
        <w:numPr>
          <w:ilvl w:val="0"/>
          <w:numId w:val="1001"/>
        </w:numPr>
      </w:pPr>
      <w:r>
        <w:t xml:space="preserve">Hsu, S., Emmett, B.D., Haafke, A., Costa‐Neto, G., Schulz, A.J., Lepak, N., La, T., AuBuchon‐Elder, T.M., Hale, C.O., Raglin, S.S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iCs/>
          <w:i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Thorhölludottir, D.A.V., Hsu, S., Barghi, N., Mallard, F., Nolte, V., &amp; Schlötterer, C. (2025).</w:t>
      </w:r>
      <w:r>
        <w:t xml:space="preserve"> </w:t>
      </w:r>
      <w:r>
        <w:rPr>
          <w:iCs/>
          <w:i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Lai, W.Y., Hsu, S.K., Futschik, A., &amp; Schlötterer, C. (2025).</w:t>
      </w:r>
      <w:r>
        <w:t xml:space="preserve"> </w:t>
      </w:r>
      <w:r>
        <w:rPr>
          <w:iCs/>
          <w:i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t xml:space="preserve">Hsu, S.K., Lai, W.Y., Novak, J., Lehner, F., Jakšić, A.M., Versace, E., &amp; Schlötterer, C. (2024).</w:t>
      </w:r>
      <w:r>
        <w:t xml:space="preserve"> </w:t>
      </w:r>
      <w:r>
        <w:rPr>
          <w:iCs/>
          <w:i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Buchner, S., Hsu, S., Nolte, V., Otte, K.A., &amp; Schlötterer, C. (2023).</w:t>
      </w:r>
      <w:r>
        <w:t xml:space="preserve"> </w:t>
      </w:r>
      <w:r>
        <w:rPr>
          <w:iCs/>
          <w:i/>
        </w:rPr>
        <w:t xml:space="preserve">Effects of larval crowding on the transcriptome of</w:t>
      </w:r>
      <w:r>
        <w:rPr>
          <w:iCs/>
          <w:i/>
        </w:rPr>
        <w:t xml:space="preserve"> </w:t>
      </w:r>
      <w:r>
        <w:rPr>
          <w:iCs/>
          <w:i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t xml:space="preserve">Hsu, S., Belmouaden, C., Nolte, V., &amp; Schlötterer, C. (2020).</w:t>
      </w:r>
      <w:r>
        <w:t xml:space="preserve"> </w:t>
      </w:r>
      <w:r>
        <w:rPr>
          <w:iCs/>
          <w:i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Jakšić, A.M., Karner, J., Nolte, V., Hsu, S.K., Barghi, N., Mallard, F., Otte, K.A., Svečnjak, L., Senti, K.A., &amp; Schlötterer, C. (2020).</w:t>
      </w:r>
      <w:r>
        <w:t xml:space="preserve"> </w:t>
      </w:r>
      <w:r>
        <w:rPr>
          <w:iCs/>
          <w:i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t xml:space="preserve">Hsu, S.K., Jakšić, A.M., Nolte, V., Lirakis, M., Kofler, R., Barghi, N., Versace, E., &amp; Schlötterer, C. (2020).</w:t>
      </w:r>
      <w:r>
        <w:t xml:space="preserve"> </w:t>
      </w:r>
      <w:r>
        <w:rPr>
          <w:iCs/>
          <w:i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t xml:space="preserve">Hsu, S.K., Jakšić, A.M., Nolte, V., Barghi, N., Mallard, F., Otte, K.A., &amp; Schlötterer, C. (2019).</w:t>
      </w:r>
      <w:r>
        <w:t xml:space="preserve"> </w:t>
      </w:r>
      <w:r>
        <w:rPr>
          <w:iCs/>
          <w:i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Lin, P., Tsai, Y., Hsu, S., Ou, J., Liao, C., &amp; Tung, C. (2018).</w:t>
      </w:r>
      <w:r>
        <w:t xml:space="preserve"> </w:t>
      </w:r>
      <w:r>
        <w:rPr>
          <w:iCs/>
          <w:i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t xml:space="preserve">Hsu, S.K., &amp; Tung, C.W. (2017).</w:t>
      </w:r>
      <w:r>
        <w:t xml:space="preserve"> </w:t>
      </w:r>
      <w:r>
        <w:rPr>
          <w:iCs/>
          <w:i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t xml:space="preserve">Hsu, S.K., &amp; Tung, C.W. (2015).</w:t>
      </w:r>
      <w:r>
        <w:t xml:space="preserve"> </w:t>
      </w:r>
      <w:r>
        <w:rPr>
          <w:iCs/>
          <w:i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bookmarkEnd w:id="23"/>
    <w:bookmarkStart w:id="24" w:name="preprints"/>
    <w:p>
      <w:pPr>
        <w:pStyle w:val="Heading2"/>
      </w:pPr>
      <w:r>
        <w:t xml:space="preserve">Preprints</w:t>
      </w:r>
    </w:p>
    <w:p>
      <w:pPr>
        <w:numPr>
          <w:ilvl w:val="0"/>
          <w:numId w:val="1002"/>
        </w:numPr>
      </w:pPr>
      <w:r>
        <w:t xml:space="preserve">Oren, E., Zhai, J., Rooney, T., Angelovici, R., Hale, C., Brindisi, L.J., Hsu, S.K., Gault, C., Hua, J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iCs/>
          <w:i/>
        </w:rPr>
        <w:t xml:space="preserve">Grass Rhizome Proteomics Reveals Convergent Freezing-Tolerance Strategies</w:t>
      </w:r>
      <w:r>
        <w:t xml:space="preserve">. bioRxiv. https://doi.org/10.1101/2025.05.15.654294</w:t>
      </w:r>
    </w:p>
    <w:p>
      <w:pPr>
        <w:numPr>
          <w:ilvl w:val="0"/>
          <w:numId w:val="1002"/>
        </w:numPr>
      </w:pPr>
      <w:r>
        <w:t xml:space="preserve">Hale, C.O., Hsu, S.K., Zhai, J., Schulz, A.J., Aubuchon-Elder, T., Costa-Neto, G., Gelfond, A., El-Walid, M., Hufford, M., Kellogg, E.A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iCs/>
          <w:i/>
        </w:rPr>
        <w:t xml:space="preserve">Extensive modulation of a conserved</w:t>
      </w:r>
      <w:r>
        <w:rPr>
          <w:iCs/>
          <w:i/>
        </w:rPr>
        <w:t xml:space="preserve">cis</w:t>
      </w:r>
      <w:r>
        <w:rPr>
          <w:iCs/>
          <w:i/>
        </w:rPr>
        <w:t xml:space="preserve">-regulatory code across 589 grass species</w:t>
      </w:r>
      <w:r>
        <w:t xml:space="preserve">. bioRxiv. https://doi.org/10.1101/2025.04.23.650228</w:t>
      </w:r>
    </w:p>
    <w:p>
      <w:pPr>
        <w:numPr>
          <w:ilvl w:val="0"/>
          <w:numId w:val="1002"/>
        </w:numPr>
      </w:pPr>
      <w:r>
        <w:t xml:space="preserve">Stitzer, M.C., Seetharam, A.S., Scheben, A., Hsu, S.K., Schulz, A.J., AuBuchon-Elder, T.M., El-Walid, M., Ferebee, T.H., Hale, C.O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iCs/>
          <w:i/>
        </w:rPr>
        <w:t xml:space="preserve">Extensive genome evolution distinguishes maize within a stable tribe of grasses</w:t>
      </w:r>
      <w:r>
        <w:t xml:space="preserve">. bioRxiv. https://doi.org/10.1101/2025.01.22.633974</w:t>
      </w:r>
    </w:p>
    <w:p>
      <w:pPr>
        <w:numPr>
          <w:ilvl w:val="0"/>
          <w:numId w:val="1002"/>
        </w:numPr>
      </w:pPr>
      <w:r>
        <w:t xml:space="preserve">Schulz, A.J., Zhai, J., AuBuchon-Elder, T., El-Walid, M., Ferebee, T., Gilmore, E., Hufford, M., Johnson, L.C., Kellogg, E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3).</w:t>
      </w:r>
      <w:r>
        <w:t xml:space="preserve"> </w:t>
      </w:r>
      <w:r>
        <w:rPr>
          <w:iCs/>
          <w:i/>
        </w:rPr>
        <w:t xml:space="preserve">Fishing for a reelGene: evaluating gene models with evolution and machine learning</w:t>
      </w:r>
      <w:r>
        <w:t xml:space="preserve">. bioRxiv. https://doi.org/10.1101/2023.09.19.55824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7-08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2:54:36Z</dcterms:created>
  <dcterms:modified xsi:type="dcterms:W3CDTF">2025-07-08T02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